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แบ่งพิมพ์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3)</w:t>
      </w:r>
      <w:r>
        <w:t xml:space="preserve"> </w:t>
      </w:r>
      <w:r>
        <w:t xml:space="preserve">๔</w:t>
      </w:r>
      <w:r>
        <w:t xml:space="preserve"> </w:t>
      </w:r>
      <w:r>
        <w:t xml:space="preserve">การอ่านคำที่มีอักษรย่อ</w:t>
      </w:r>
      <w:r>
        <w:t xml:space="preserve"> </w:t>
      </w:r>
      <w:r>
        <w:t xml:space="preserve">๑๓</w:t>
      </w:r>
      <w:r>
        <w:t xml:space="preserve"> </w:t>
      </w:r>
      <w:r>
        <w:t xml:space="preserve">ก.ค.</w:t>
      </w:r>
      <w:r>
        <w:t xml:space="preserve"> </w:t>
      </w:r>
      <w:r>
        <w:t xml:space="preserve">๖๔</w:t>
      </w:r>
      <w:r>
        <w:t xml:space="preserve"> </w:t>
      </w:r>
      <w:r>
        <w:t xml:space="preserve">(มีใบงาน</w:t>
      </w:r>
      <w:r>
        <w:t xml:space="preserve"> </w:t>
      </w:r>
      <w:r>
        <w:t xml:space="preserve">และใบความรู้)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28</w:t>
      </w:r>
      <w:r>
        <w:t xml:space="preserve"> </w:t>
      </w:r>
      <w:r>
        <w:t xml:space="preserve">กุมภาพันธ์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4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สวัสดีคุณครูปลายทางและนักเรียนปลายทางของครูที่น่ารักทุกคนนะครับ วันนี้พบกับครูในรายวิชาภาษาไทย ในระดับชั้นประถมศึกษาปีที่ 6 กับครูปรเมษฐ ศรีกำเนิด และครูคณิตา หนุนอนันหนุนอนันต์นะครับ วันนี้ครูจะพาพวกสายย่อทั้งหลายนะครับ นักเรียนที่รักของครูนะครับ มาศึกษาในเรื่องของการ</w:t>
      </w:r>
    </w:p>
    <w:p>
      <w:pPr>
        <w:pStyle w:val="BodyText"/>
      </w:pPr>
      <w:r>
        <w:t xml:space="preserve">(คุณครูคณิตา) การอ่านเรื่องของคำที่มีอักษรย่อค่ะ</w:t>
      </w:r>
    </w:p>
    <w:p>
      <w:pPr>
        <w:pStyle w:val="BodyText"/>
      </w:pPr>
      <w:r>
        <w:t xml:space="preserve">(คุณครูปรเมษฐ) มันจะเป็นอย่างไรนั้นเดี๋ยวเราไปศึกษาพร้อม ๆ กันนักเรียนนะครับ จุดประสงค์การเรียนรู้ ครูคณิตาจะแจ้งให้ฟังนะครับ</w:t>
      </w:r>
    </w:p>
    <w:p>
      <w:pPr>
        <w:pStyle w:val="BodyText"/>
      </w:pPr>
      <w:r>
        <w:t xml:space="preserve">(คุณครูคณิตา) 1. บอกหลักการอ่านหลักการอักษรย่อได้ 2 อ่านอักษรย่อได้ 3. เห็นความสำคัญและประโยชน์ของการอ่านอักษรย่อ</w:t>
      </w:r>
    </w:p>
    <w:p>
      <w:pPr>
        <w:pStyle w:val="BodyText"/>
      </w:pPr>
      <w:r>
        <w:t xml:space="preserve">(คุณครูปรเมษฐ) และนี่ก็คือสิ่งที่เด็ก ๆ ทุกคนจะได้ประสบพบเจอในชั่วโมงนี้นะครับ ว่าการอ่านอักษรย่อหรือีที่ครูได้เกริ่นนำในต้นชั่วโมง ไปสนุกกับอักษรย่อ จะเป็นอย่างไรเดี๋ยวเราไปศึกษากันเลยครับ ครูมีเขาเรียกว่าอะไรนะครูคณิตาพาดหัวข่าวใช่ไหมครูคณิตา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มาให้นักเรียนดูนะครับ มีอยู่ด้วยกัน 3 หน้าหนังสือพิมพ์ด้วยกันนะ เดี๋ยวเราให้นักเรียนลองอ่านดีไหม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หัวหน้าห้องลุกขึ้นยืนครับ ไหนนักเรียนลองอ่านพาดหัวข่าวที่มีตัว ศ. ศาลา บ. ใบไม้ ค. ควาย ให้ครูฟังหน่อย อ่านได้ไหม อ่านหัวหน้าห้อง จะถูกเลยคุณครูคณิตา คุณครูคณิตาลองอ่านให้เด็ก ๆ</w:t>
      </w:r>
    </w:p>
    <w:p>
      <w:pPr>
        <w:pStyle w:val="BodyText"/>
      </w:pPr>
      <w:r>
        <w:t xml:space="preserve">(คุณครูคณิตา) เด็ก ๆ คะ ศบค. ชื่อเต็ม ก็คือศูนย์บริหารสถานการณ์แพร่ระบาดโรคโคโรนา คลายล็อก 6 กิจการ เริ่มเปิด 3 พฤษภาคม ค่ะ</w:t>
      </w:r>
    </w:p>
    <w:p>
      <w:pPr>
        <w:pStyle w:val="BodyText"/>
      </w:pPr>
      <w:r>
        <w:t xml:space="preserve">(คุณครูปรเมษฐ) เห็นไหมครับ ที่ครูยกมานี่ ทั้ง 3 ฉบับเลยเป็นอักษรย่อทั้งสิ้น มันต้องมีเหตุผลอะไรบางอย่างใช่ไหมใช้อักษรย่อในหนังสือพิมพ์นะครับ มาเจอคำถามกันดีกว่านะครับ เด็ก ๆ ครับ นี่นะครับ เหตุมักจะใช้อักษรย่อ นักเรียนคิดว่าเป็นเพราะเหตุใด เลขที่ 1 ลุกขึ้นยืนตอบกับคุณครูปลายทางเลยครับ เด็ก ๆ ครับ ถึงต้องใช้นะ เดี๋ยวคุณครูคณิตาจะเล่าให้ฟัง ทำไมล่ะครับ</w:t>
      </w:r>
    </w:p>
    <w:p>
      <w:pPr>
        <w:pStyle w:val="BodyText"/>
      </w:pPr>
      <w:r>
        <w:t xml:space="preserve">(คุณครูคณิตา) ค่ะ อาจจะเป็นเพราะว่าหน้าหนังสือพิมพ์มีจำกัดก็ได้ค่ะ หน้าของความกว้างนะคะ ความยาวของหนังสือพิมพ์นี่ก็มีจำกัด เพราะฉะนั้นนี่ การพาดหัวข่าวแต่ละครั้งนี่เราไม่สามารถที่จะใช้ตัวอักษรเต็มได้ทุกตัวใช่ไหมคะ เราจึงใช้ตัวอักษรย่อ เพื่อการประหยัดเนื้อที่ค่ะ</w:t>
      </w:r>
    </w:p>
    <w:p>
      <w:pPr>
        <w:pStyle w:val="BodyText"/>
      </w:pPr>
      <w:r>
        <w:t xml:space="preserve">(คุณครูปรเมษฐ) แต่ว่าเมื่อกี้ที่คุณครูคณิตาอ่านให้หนู ๆ ฟังนี่ คุณครูคณิตาไม่ได้อ่านแบบอักษรย่อเพราะอะไรครับ</w:t>
      </w:r>
    </w:p>
    <w:p>
      <w:pPr>
        <w:pStyle w:val="BodyText"/>
      </w:pPr>
      <w:r>
        <w:t xml:space="preserve">(คุณครูคณิตา) เพราะว่าเมื่อเราใช้อักษรย่อในการย่อก็จริงนะคะ แต่เมื่อเราอ่าน เราจะต้องอ่านแบบเต็มค่ะ</w:t>
      </w:r>
    </w:p>
    <w:p>
      <w:pPr>
        <w:pStyle w:val="BodyText"/>
      </w:pPr>
      <w:r>
        <w:t xml:space="preserve">(คุณครูปรเมษฐ) การอ่านอักษรย่อ ต้องอ่านแบบเต็ม อีกคำถามหนึ่ง การใช้อักษรย่อในหนังสือพิมพ์มีผลต่อการสื่อสารหรือไม่ เพราะเหตุใด ให้ลองหัวหน้าตอบคำถาม ยืนขึ้นครับ ตอบคำถามครูดูเลย ว่ามีผลต่อการสื่อสารหรือไม่ การใช้อักษรย่อในหนังสือพิมพ์นี่ เด็ก ๆ ครับ คิดว่าไม่มีนะครูคณิตาครับ คิดว่ามีผลต่อการสื่อสารไหมครับ</w:t>
      </w:r>
    </w:p>
    <w:p>
      <w:pPr>
        <w:pStyle w:val="BodyText"/>
      </w:pPr>
      <w:r>
        <w:t xml:space="preserve">(คุณครูคณิตา) คิดว่ามีค่ะ แล้วก็คิดว่าไม่มีด้วยเช่นกันค่ะ อย่างแรกเลยที่คิดว่ามีนะคะ มันส่งผลแน่นอนนะคะ กับการสื่อสารถ้าหากเราไม่ทราบนะคะ เกี่ยวกับตัวอักษรย่อนั้นนี่เราจะรู้ความหมายไหมคะ ว่าเขากล่าวถึงอะไร</w:t>
      </w:r>
    </w:p>
    <w:p>
      <w:pPr>
        <w:pStyle w:val="BodyText"/>
      </w:pPr>
      <w:r>
        <w:t xml:space="preserve">(คุณครูปรเมษฐ) ไม่รู้ครับ อย่างเช่น เมื่อกี้นี้เลย ถ้าครูคณิตาไม่ได้อ่านคำเต็มเชื่อว่าเด็ก ๆ หลายคนก็ไม่รู้คำเต็มของมันเช่นกันนะครับ</w:t>
      </w:r>
    </w:p>
    <w:p>
      <w:pPr>
        <w:pStyle w:val="BodyText"/>
      </w:pPr>
      <w:r>
        <w:t xml:space="preserve">(คุณครูคณิตา) การสื่อสารนะคะ ผิดพลาดไปค่ะ แต่การสื่อสารนี่ การใช้อักษรย่อนี่ บางครั้งก็ไม่มีผลต่อการสื่อสารนะคะ ถ้าหากเรารู้จักตัวอักษรย่อนั้นค่ะ</w:t>
      </w:r>
    </w:p>
    <w:p>
      <w:pPr>
        <w:pStyle w:val="BodyText"/>
      </w:pPr>
      <w:r>
        <w:t xml:space="preserve">(คุณครูปรเมษฐ) เพราะฉะนั้น เราต้องรู้จักตัวอักษรย่อนั่นเองครับ เด็ก ๆ ครับ มาถึงคำถามน่าคิด พินิจพิจารณานะครับ นักเรียนคิดว่าจำเป็นหรือไม่ที่ต้องเรียนรู้เรื่องการอ่านคำที่มีอักษรย่อ ใครว่าจำเป็นยกมือขึ้น ใครว่าไม่จำเป็นยกมือ ในห้องแบ่งเป็น 2 ฝ่ายตอนนี้ที่คิดว่าจำเป็นกับไม่จำเป็น นักเรียนปลายทางดูนะครับ ครูถาม เด็กนักเรียนที่บอกว่าไม่จำเป็นเดี๋ยวให้อ่านข้อความต่อไปนี้ครับ ครูมีพาดหัวข่าวหนังสือพิมพ์มานะครับ ฉบับที่ 1 เลยครับ กกต. รับรองเทศบาลประเดิม 17 จว. ไร้โกง</w:t>
      </w:r>
    </w:p>
    <w:p>
      <w:pPr>
        <w:pStyle w:val="BodyText"/>
      </w:pPr>
      <w:r>
        <w:t xml:space="preserve">(คุณครูคณิตา) ดีค่ะ</w:t>
      </w:r>
    </w:p>
    <w:p>
      <w:pPr>
        <w:pStyle w:val="BodyText"/>
      </w:pPr>
      <w:r>
        <w:t xml:space="preserve">(คุณครูปรเมษฐ) คุณครูปลายทางคัดเลือกนักเรียนว่าไม่จำเป็นในอ่านให้เพื่อน ๆ ฟังครับ</w:t>
      </w:r>
    </w:p>
    <w:p>
      <w:pPr>
        <w:pStyle w:val="BodyText"/>
      </w:pPr>
      <w:r>
        <w:t xml:space="preserve">(คุณครูคณิตา) คุณครูปรเมษฐคะ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 นักเรียนอาจจะอ่าน กกต. อ่านก็ได้นะคะ</w:t>
      </w:r>
    </w:p>
    <w:p>
      <w:pPr>
        <w:pStyle w:val="BodyText"/>
      </w:pPr>
      <w:r>
        <w:t xml:space="preserve">(คุณครูปรเมษฐ) ซึ่งถูกไหม</w:t>
      </w:r>
    </w:p>
    <w:p>
      <w:pPr>
        <w:pStyle w:val="BodyText"/>
      </w:pPr>
      <w:r>
        <w:t xml:space="preserve">(คุณครูคณิตา) ถ้าเราอ่านจริง ๆ มันก็ถูกนะคะ ถ้าเราอ่านตามตัวอักษร แต่ถ้าเราอ่านตามอักษรย่อ ไม่ถูกค่ะ</w:t>
      </w:r>
    </w:p>
    <w:p>
      <w:pPr>
        <w:pStyle w:val="BodyText"/>
      </w:pPr>
      <w:r>
        <w:t xml:space="preserve">(คุณครูปรเมษฐ) จะต้องอ่านว่า</w:t>
      </w:r>
    </w:p>
    <w:p>
      <w:pPr>
        <w:pStyle w:val="BodyText"/>
      </w:pPr>
      <w:r>
        <w:t xml:space="preserve">(คุณครูคณิตา) เราจะต้องอ่านว่าคณะกรรมการการเลือกตั้งค่ะ รับรองเทศบาลประเดิม 17 จังหวัดไร้โกงค่ะ</w:t>
      </w:r>
    </w:p>
    <w:p>
      <w:pPr>
        <w:pStyle w:val="BodyText"/>
      </w:pPr>
      <w:r>
        <w:t xml:space="preserve">(คุณครูปรเมษฐ) อันนี้คือการอ่านที่ถูกต้อง เพราะฉะนั้น นักเรียนน่าจะเข้าใจแล้ว เดี๋ยวให้นักเรียนหญิงที่นั่งใกล้จอโทรทัศน์มากที่สุดลุกขึ้นยืนนะครับ แล้วอ่านพาดหัวเข้าที่ 2 ที่ขึ้นว่าผู้ว่ามหาชัย เริ่มครับ คุณครูคณิตาเฉลยให้นักเรียนฟังหน่อยครับ</w:t>
      </w:r>
    </w:p>
    <w:p>
      <w:pPr>
        <w:pStyle w:val="BodyText"/>
      </w:pPr>
      <w:r>
        <w:t xml:space="preserve">(คุณครูคณิตา) ค่ะ จะต้องอ่านว่า ผู้ว่ามหาชัยเริ่มงานลุยโควิด ชูโรงพยาบาลสนามรับมือค่ะ</w:t>
      </w:r>
    </w:p>
    <w:p>
      <w:pPr>
        <w:pStyle w:val="BodyText"/>
      </w:pPr>
      <w:r>
        <w:t xml:space="preserve">(คุณครูปรเมษฐ) รพ. จุดที่นี้มาจากคำว่า</w:t>
      </w:r>
      <w:r>
        <w:t xml:space="preserve"> </w:t>
      </w:r>
      <w:r>
        <w:t xml:space="preserve">“</w:t>
      </w:r>
      <w:r>
        <w:t xml:space="preserve">โรงพยาบาล</w:t>
      </w:r>
      <w:r>
        <w:t xml:space="preserve">”</w:t>
      </w:r>
    </w:p>
    <w:p>
      <w:pPr>
        <w:pStyle w:val="BodyText"/>
      </w:pPr>
      <w:r>
        <w:t xml:space="preserve">(คุณครูคณิตา)</w:t>
      </w:r>
      <w:r>
        <w:t xml:space="preserve"> </w:t>
      </w:r>
      <w:r>
        <w:t xml:space="preserve">“</w:t>
      </w:r>
      <w:r>
        <w:t xml:space="preserve">โรงพยาบาล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 เห็นไหม คุณครูคณิตานี่จะอ่านคำเต็มตลอด อีกพาดหัวข่าวหนึ่งครับ นักเรียนเลขที่สุดท้ายของห้องเรียน ยืนขึ้นครับ ยืนขึ้นแล้วนะครับ ลองอ่านให้ครูปลายทางและเพื่อน ๆ ฟังหน่อยครับ 1 2 3 ตะกุกตะกักกันน่าดูเลย จะจบไหมนี่ คุณครูคณิตาเฉลยเลย</w:t>
      </w:r>
    </w:p>
    <w:p>
      <w:pPr>
        <w:pStyle w:val="BodyText"/>
      </w:pPr>
      <w:r>
        <w:t xml:space="preserve">(คุณครูคณิตา) ค่ะ ข้อนี้นะคะ เราจะอ่านว่า</w:t>
      </w:r>
      <w:r>
        <w:t xml:space="preserve"> </w:t>
      </w:r>
      <w:r>
        <w:t xml:space="preserve">“</w:t>
      </w:r>
      <w:r>
        <w:t xml:space="preserve">กระทรวงศึกษาธิการเลื่อนเปิดเทอมทั่วประเทศ 1 มิถุนายน พิษโควิด มัธยมศึกษาปีที่ 1 หรือ ปีที่ 4 ไม่เสร็จ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 ถูกต้องนะครับ สธ. ย่อมาจาก กระทรวงศึกษาธิการ ปท. ย่อมาจากคำว่า .</w:t>
      </w:r>
    </w:p>
    <w:p>
      <w:pPr>
        <w:pStyle w:val="BodyText"/>
      </w:pPr>
      <w:r>
        <w:t xml:space="preserve">(คุณครูคณิตา) ประเทศค่ะ</w:t>
      </w:r>
    </w:p>
    <w:p>
      <w:pPr>
        <w:pStyle w:val="BodyText"/>
      </w:pPr>
      <w:r>
        <w:t xml:space="preserve">(คุณครูปรเมษฐ) ประเทศ นร. ย่อมาจากคำว่า</w:t>
      </w:r>
    </w:p>
    <w:p>
      <w:pPr>
        <w:pStyle w:val="BodyText"/>
      </w:pPr>
      <w:r>
        <w:t xml:space="preserve">(คุณครูคณิตา) นักเรียนค่ะ ม. จุดย่อมาจากคำว่า</w:t>
      </w:r>
    </w:p>
    <w:p>
      <w:pPr>
        <w:pStyle w:val="BodyText"/>
      </w:pPr>
      <w:r>
        <w:t xml:space="preserve">(คุณครูคณิตา) มัธยมค่ะ</w:t>
      </w:r>
    </w:p>
    <w:p>
      <w:pPr>
        <w:pStyle w:val="BodyText"/>
      </w:pPr>
      <w:r>
        <w:t xml:space="preserve">(คุณครูปรเมษฐ) มัธยมศึกษาด้วยไหมครับ นี่ล่ะครับ คือ การอ่านอักษรย่อ เพราะฉะนั้น อ่านอักษรย่อจำเป็นไหมครับ เด็ก ๆ ถูกต้องครับ ครูจึงให้เด็ก ๆ นั้นศึกษากันอย่างไรล่ะครับ ไปดูกันต่อนะครับ การใช้อักษรย่อนี่ ช่วยให้ถ้อยคำสั้นลง เป็นการประหยัดเวลาในการเขียน แต่เวลาอ่านจำไว้เลยว่าต้องอ่าน</w:t>
      </w:r>
    </w:p>
    <w:p>
      <w:pPr>
        <w:pStyle w:val="BodyText"/>
      </w:pPr>
      <w:r>
        <w:t xml:space="preserve">(คุณครูคณิตา) คำเต็มค่ะ</w:t>
      </w:r>
    </w:p>
    <w:p>
      <w:pPr>
        <w:pStyle w:val="BodyText"/>
      </w:pPr>
      <w:r>
        <w:t xml:space="preserve">(คุณครูปรเมษฐ) อ่านคำ</w:t>
      </w:r>
    </w:p>
    <w:p>
      <w:pPr>
        <w:pStyle w:val="BodyText"/>
      </w:pPr>
      <w:r>
        <w:t xml:space="preserve">(คุณครูคณิตา) อ่านคำเต็มค่ะ</w:t>
      </w:r>
    </w:p>
    <w:p>
      <w:pPr>
        <w:pStyle w:val="BodyText"/>
      </w:pPr>
      <w:r>
        <w:t xml:space="preserve">(คุณครูปรเมษฐ) อ่านคำเต็มนะครับ อย่าอ่านตัวย่อของมัน ให้อ่านคำเต็มเท่านั้นนะครับ ครูมีใบความรู้มาให้นักเรียนนำใบความรู้ขึ้นมมานะครับ แล้วเดี๋ยวเราจะศึกษาไปพร้อม ๆ กับครูเลยนะครับ เดี๋ยวครูคณิตากับครูจะอธิบายเสริม นักเรียนก็ค้นคว้าในใบความรู้ประกอบไปด้วยนะครับ ไปกันเลยดีกว่าครูคณิตาและนักเรียนครับ คืออะไร ครูคณิตา</w:t>
      </w:r>
    </w:p>
    <w:p>
      <w:pPr>
        <w:pStyle w:val="BodyText"/>
      </w:pPr>
      <w:r>
        <w:t xml:space="preserve">(คุณครูคณิตา) อักษรย่อหรืออะไรนะคะคุณครูปรเมษฐ</w:t>
      </w:r>
    </w:p>
    <w:p>
      <w:pPr>
        <w:pStyle w:val="BodyText"/>
      </w:pPr>
      <w:r>
        <w:t xml:space="preserve">(คุณครูปรเมษฐ) รัสพจน์</w:t>
      </w:r>
    </w:p>
    <w:p>
      <w:pPr>
        <w:pStyle w:val="BodyText"/>
      </w:pPr>
      <w:r>
        <w:t xml:space="preserve">(คุณครูคณิตา) อ่านว่า…</w:t>
      </w:r>
    </w:p>
    <w:p>
      <w:pPr>
        <w:pStyle w:val="BodyText"/>
      </w:pPr>
      <w:r>
        <w:t xml:space="preserve">(คุณครูปรเมษฐ) เป็นภาษาบาลี</w:t>
      </w:r>
    </w:p>
    <w:p>
      <w:pPr>
        <w:pStyle w:val="BodyText"/>
      </w:pPr>
      <w:r>
        <w:t xml:space="preserve">(คุณครูคณิตา) จะต้องมีสระอะอยู่ด้วยใช่ไหมคะ เด็กบางคนอ่านอ่านว่ารัสพจน์ถูกไหมคะ แบบนี้ ต้องอ่านว่า รัด-สะ-พด นะครับ แปลว่าอักษรย่อ ทำไมครูถึงต้องนำคำนี้มา เพราะต้องการให้นักเรียนนี่รู้กว้าง เพื่อเราไปเจอคำนี้ขึ้นมาแปลไม่ได้ หนูรู้จักอักษรย่อไหมครับ คราวนี้</w:t>
      </w:r>
    </w:p>
    <w:p>
      <w:pPr>
        <w:pStyle w:val="BodyText"/>
      </w:pPr>
      <w:r>
        <w:t xml:space="preserve">(คุณครูคณิตา) ไม่รู้จักค่ะ</w:t>
      </w:r>
    </w:p>
    <w:p>
      <w:pPr>
        <w:pStyle w:val="BodyText"/>
      </w:pPr>
      <w:r>
        <w:t xml:space="preserve">(คุณครูปรเมษฐ) อักษรย่อนี่</w:t>
      </w:r>
    </w:p>
    <w:p>
      <w:pPr>
        <w:pStyle w:val="BodyText"/>
      </w:pPr>
      <w:r>
        <w:t xml:space="preserve">(คุณครูคณิตา) อักษรย่อนี่ก็คือรัสพจน์ เหมือนที่คุณครูปรเมษฐได้กล่าวไว้นะคะ สั้นลงค่ะ นิยมใช้เพราะว่าสะดวกในการสื่อสารนี่ เวลาอ่านนี้จะต้องอ่านแบบไหนคะ เมื่อกี้ อ่านแบบเต็มคำค่ะ</w:t>
      </w:r>
    </w:p>
    <w:p>
      <w:pPr>
        <w:pStyle w:val="BodyText"/>
      </w:pPr>
      <w:r>
        <w:t xml:space="preserve">(คุณครูปรเมษฐ) จำไว้นะ อ่านแบบเต็มคำนะครับ การเขียนอักษรย่อนะครับ จะต้องใช้จุดหรือเรียกว่าอะไรนะ</w:t>
      </w:r>
    </w:p>
    <w:p>
      <w:pPr>
        <w:pStyle w:val="BodyText"/>
      </w:pPr>
      <w:r>
        <w:t xml:space="preserve">(คุณครูคณิตา)</w:t>
      </w:r>
      <w:r>
        <w:t xml:space="preserve"> </w:t>
      </w:r>
      <w:r>
        <w:t xml:space="preserve">“</w:t>
      </w:r>
      <w:r>
        <w:t xml:space="preserve">มหัพภาค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 มหัพภาคนะ เหมือนตัวอักษร หรือกลุ่มตัวอักษร นะครับ ทั้งนี้ขึ้นอยู่กับหน่วยงานนั้น ๆ ที่กำหนดมานะครับ ก็อย่างเช่นคำว่า</w:t>
      </w:r>
      <w:r>
        <w:t xml:space="preserve"> </w:t>
      </w:r>
      <w:r>
        <w:t xml:space="preserve">“</w:t>
      </w:r>
      <w:r>
        <w:t xml:space="preserve">รร.</w:t>
      </w:r>
      <w:r>
        <w:t xml:space="preserve">”</w:t>
      </w:r>
      <w:r>
        <w:t xml:space="preserve"> </w:t>
      </w:r>
      <w:r>
        <w:t xml:space="preserve">คือ คำว่าอะไรนะ</w:t>
      </w:r>
    </w:p>
    <w:p>
      <w:pPr>
        <w:pStyle w:val="BodyText"/>
      </w:pPr>
      <w:r>
        <w:t xml:space="preserve">(คุณครูคณิตา) รร. เราอ่านได้ 2 รูปแบบนะคะ ก็คือ คำว่า</w:t>
      </w:r>
      <w:r>
        <w:t xml:space="preserve"> </w:t>
      </w:r>
      <w:r>
        <w:t xml:space="preserve">“</w:t>
      </w:r>
      <w:r>
        <w:t xml:space="preserve">โรงเรียน</w:t>
      </w:r>
      <w:r>
        <w:t xml:space="preserve">”</w:t>
      </w:r>
      <w:r>
        <w:t xml:space="preserve"> </w:t>
      </w:r>
      <w:r>
        <w:t xml:space="preserve">กับคำว่า</w:t>
      </w:r>
      <w:r>
        <w:t xml:space="preserve"> </w:t>
      </w:r>
      <w:r>
        <w:t xml:space="preserve">“</w:t>
      </w:r>
      <w:r>
        <w:t xml:space="preserve">โรงแรม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 เพราะฉะนั้น คำนี้นักเรียนก็ต้องดูให้ดีนะครับ ฝึกอ่าน… ผ่านอักษร เดี๋ยวเรามาฝึกอ่านอักษรย่อกันดีกว่าครับ เด็ก ๆ ครับ ครูมีอักษรย่อมาให้นะครับ คำแรกเดี๋ยวลองอ่านพร้อม ๆ กันก่อน แล้วเดี๋ยวใหัครูคณิตาเฉลย กฟผ. อ่านว่าอะไรครับ เด็ก ๆ อ่านครับ 1 2 3 ตะกุกตะกักอีกแล้วครูคณิตา เดี๋ยวให้ครูคณิตาเฉลยดีกว่า คำนี้อ่านว่าอะไรครับ</w:t>
      </w:r>
    </w:p>
    <w:p>
      <w:pPr>
        <w:pStyle w:val="BodyText"/>
      </w:pPr>
      <w:r>
        <w:t xml:space="preserve">(คุณครูคณิตา) กฟผ. อ่านว่า การไฟฟ้าฝ่ายผลิตค่ะ</w:t>
      </w:r>
    </w:p>
    <w:p>
      <w:pPr>
        <w:pStyle w:val="BodyText"/>
      </w:pPr>
      <w:r>
        <w:t xml:space="preserve">(คุณครูปรเมษฐ) อันนี้คือคำเฉลยนะครับ เรียกเป็นรายบุคคลดีไหม</w:t>
      </w:r>
    </w:p>
    <w:p>
      <w:pPr>
        <w:pStyle w:val="BodyText"/>
      </w:pPr>
      <w:r>
        <w:t xml:space="preserve">(คุณครูคณิตา) ได้ค่ะ</w:t>
      </w:r>
    </w:p>
    <w:p>
      <w:pPr>
        <w:pStyle w:val="BodyText"/>
      </w:pPr>
      <w:r>
        <w:t xml:space="preserve">(คุณครูปรเมษฐ) ครูคณิตาเรียก</w:t>
      </w:r>
    </w:p>
    <w:p>
      <w:pPr>
        <w:pStyle w:val="BodyText"/>
      </w:pPr>
      <w:r>
        <w:t xml:space="preserve">(คุณครูคณิตา) นักเรียนเลขที่ 2</w:t>
      </w:r>
    </w:p>
    <w:p>
      <w:pPr>
        <w:pStyle w:val="BodyText"/>
      </w:pPr>
      <w:r>
        <w:t xml:space="preserve">(คุณครูปรเมษฐ) เลขที่ 2 อ่านคำนี้ครับ สพฐ. ตอบได้ไหม หนอ ครูคณิตาเฉลยครับ</w:t>
      </w:r>
    </w:p>
    <w:p>
      <w:pPr>
        <w:pStyle w:val="BodyText"/>
      </w:pPr>
      <w:r>
        <w:t xml:space="preserve">(คุณครูคณิตา) ค่ะ สพฐ. อ่านว่า สำนักงานคณะกรรมการการศึกษาขั้นพื้นฐานค่ะ</w:t>
      </w:r>
    </w:p>
    <w:p>
      <w:pPr>
        <w:pStyle w:val="BodyText"/>
      </w:pPr>
      <w:r>
        <w:t xml:space="preserve">(คุณครูปรเมษฐ) นะ คุณครูปลายทางตรวจสอบลูกศิษย์ด้วยนะครับ ต่อไปมี 2 แล้วต้องมี 3 เลขที่ 3 ลุกขึ้นยืนอ่านคำนี้ครับ กกต. ถ้าอ่านผิดให้ครูปลายทางลงโทษได้เลยนะ เพราะว่าเมื่อกี้ครูคณิตาได้อ่านไปแล้วเมื่อต้นคาบนะครับ</w:t>
      </w:r>
    </w:p>
    <w:p>
      <w:pPr>
        <w:pStyle w:val="BodyText"/>
      </w:pPr>
      <w:r>
        <w:t xml:space="preserve">(คุณครูคณิตา) ลงโทษนี่อาจจะเป็นการให้อ่านหนังสือเพิ่มเติม 1 หน้าก็ได้นะคะ อ่านออกเสียงก็ได้นะคะ</w:t>
      </w:r>
    </w:p>
    <w:p>
      <w:pPr>
        <w:pStyle w:val="BodyText"/>
      </w:pPr>
      <w:r>
        <w:t xml:space="preserve">(คุณครูปรเมษฐ) ใช่ ได้คำตอบแล้วครับ ครูคณิตาเฉลยครับ</w:t>
      </w:r>
    </w:p>
    <w:p>
      <w:pPr>
        <w:pStyle w:val="BodyText"/>
      </w:pPr>
      <w:r>
        <w:t xml:space="preserve">(คุณครูคณิตา) ครูคณิตาเคยเฉลค่ะ ก็คือ คณะกรรมการการเลือกตั้งนั่นเองค่ะ</w:t>
      </w:r>
    </w:p>
    <w:p>
      <w:pPr>
        <w:pStyle w:val="BodyText"/>
      </w:pPr>
      <w:r>
        <w:t xml:space="preserve">(คุณครูปรเมษฐ) นะครับ ต่อไป ให้เลขที่รองสุดท้ายอ่านคำนี้ครับ ลุกขึ้นยืนนะ โห คำนี้ถ้าอ่านผิดนี่ก็มันเป็นคำที่พบเจอในชีวิตนะ พ.ร.บ. นี่ แม่ พ่อ ผู้ปกครองของหนู ๆ นี่จะต้องนำรถยนต์ รถจักรยานยนต์นี่ ไปต่อภาษี แล้วก็ต่อ พ.ร.บ. คราวนี้คำว่า</w:t>
      </w:r>
      <w:r>
        <w:t xml:space="preserve"> </w:t>
      </w:r>
      <w:r>
        <w:t xml:space="preserve">“</w:t>
      </w:r>
      <w:r>
        <w:t xml:space="preserve">พ.ร.บ</w:t>
      </w:r>
      <w:r>
        <w:t xml:space="preserve">”</w:t>
      </w:r>
      <w:r>
        <w:t xml:space="preserve"> </w:t>
      </w:r>
      <w:r>
        <w:t xml:space="preserve">นี่คำเต็มคือคำว่า ครูคณิตาเฉลยครับ</w:t>
      </w:r>
    </w:p>
    <w:p>
      <w:pPr>
        <w:pStyle w:val="BodyText"/>
      </w:pPr>
      <w:r>
        <w:t xml:space="preserve">(คุณครูคณิตา) พ.ร.บ. อ่านคำเต็มว่า</w:t>
      </w:r>
      <w:r>
        <w:t xml:space="preserve"> </w:t>
      </w:r>
      <w:r>
        <w:t xml:space="preserve">“</w:t>
      </w:r>
      <w:r>
        <w:t xml:space="preserve">พระราชบัญญัติ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 ก็คือที่พ่อแม่ต่อ พ.ร.บ. กัน ก็คือไปต่อพระราชบัญญัติรถจักรยานยนต์นั่นเองนะครับ นักเรียนครับ เดี๋ยวให้นักเรียนนะครับ ทำการจัดบันทึกนะครับ จะจดบันทึกในรูปแบบใดก็ได้</w:t>
      </w:r>
    </w:p>
    <w:p>
      <w:pPr>
        <w:pStyle w:val="BodyText"/>
      </w:pPr>
      <w:r>
        <w:t xml:space="preserve">(คุณครูคณิตา) สมุดค่ะ</w:t>
      </w:r>
    </w:p>
    <w:p>
      <w:pPr>
        <w:pStyle w:val="BodyText"/>
      </w:pPr>
      <w:r>
        <w:t xml:space="preserve">(คุณครูปรเมษฐ) สมุดวิชาภาษาไทยของตนเอง</w:t>
      </w:r>
    </w:p>
    <w:p>
      <w:pPr>
        <w:pStyle w:val="BodyText"/>
      </w:pPr>
      <w:r>
        <w:t xml:space="preserve">(คุณครูคณิตา) ให้เวลากี่นาทีดีคะ</w:t>
      </w:r>
    </w:p>
    <w:p>
      <w:pPr>
        <w:pStyle w:val="BodyText"/>
      </w:pPr>
      <w:r>
        <w:t xml:space="preserve">(คุณครูปรเมษฐ) 1 นาที พอไหม น่าจะทันนะ 1 นาที จดครับ จดบันทึกลงไป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เดี๋ยวเราไปดูอักษรย่อคำต่อไปกันดีกว่าครับ เด็ก ๆ ครับ เดี๋ยวเราใช้วิธีการยกมือนะครูคณิตา พอเห็นอักษรย่อปรากฏบนหน้าจอโทรทัศน์แล้ว ให้เด็ก ๆ ยกมือตอบเลยคุณครูปลายทางให้คะแนนนะ เป็นการเสริมแรงให้เด็ก ๆ นั้นตั้งใจเรียนนะครับ พร้อมแล้วนะครับ ไปกันเลย คำนี้อ่านว่าอะไร ผบ.ทบ. คำใหญ่นะคำนี้นะ</w:t>
      </w:r>
    </w:p>
    <w:p>
      <w:pPr>
        <w:pStyle w:val="BodyText"/>
      </w:pPr>
      <w:r>
        <w:t xml:space="preserve">(คุณครูคณิตา) คุ้น ๆ ไหมคะ</w:t>
      </w:r>
    </w:p>
    <w:p>
      <w:pPr>
        <w:pStyle w:val="BodyText"/>
      </w:pPr>
      <w:r>
        <w:t xml:space="preserve">(คุณครูปรเมษฐ) คุ้นมากเลยครับ เด็ก ๆ ตอบเสร็จแล้วครับ ครูคณิตา เฉลยเลยครับ</w:t>
      </w:r>
    </w:p>
    <w:p>
      <w:pPr>
        <w:pStyle w:val="BodyText"/>
      </w:pPr>
      <w:r>
        <w:t xml:space="preserve">(คุณครูคณิตา) อ่านชื่อเต็มว่า</w:t>
      </w:r>
      <w:r>
        <w:t xml:space="preserve"> </w:t>
      </w:r>
      <w:r>
        <w:t xml:space="preserve">“</w:t>
      </w:r>
      <w:r>
        <w:t xml:space="preserve">ผู้บัญชาการหทารบก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 นักเรียนรู้แล้วว่าเราจะต้องจด นักเรียนก็จดกำกับไปเรื่อย ๆ เลยนะครับ จดด้วยคำสวยงาม เพราะว่าเราจะกลับมาอ่านอีกครั้งแล้วเราจะภาคภูมิใจลายมือที่สวยงามที่เราบันทึกลงไปนั่นเองนะครับ ต่อไป เตรียมตัวนะครับ เตรียมตัวนะ เริ่ม อันนี้เจอทุกวัน พบทุกวัน เรียบร้อยครับ เฉลยครับ</w:t>
      </w:r>
    </w:p>
    <w:p>
      <w:pPr>
        <w:pStyle w:val="BodyText"/>
      </w:pPr>
      <w:r>
        <w:t xml:space="preserve">(คุณครูคณิตา) ปตท. อ่านชื่อเต็มว่า</w:t>
      </w:r>
      <w:r>
        <w:t xml:space="preserve"> </w:t>
      </w:r>
      <w:r>
        <w:t xml:space="preserve">“</w:t>
      </w:r>
      <w:r>
        <w:t xml:space="preserve">การปิโตรเลียมแห่งประเทศไทย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 นักเรียนต้องรู้ นักเรียนไปเติมน้ำมันทุกวันแต่ว่าบางทีเราไม่รู้เลย เราเรียกแต่ปั๊ม ปตท. นะครับ</w:t>
      </w:r>
    </w:p>
    <w:p>
      <w:pPr>
        <w:pStyle w:val="BodyText"/>
      </w:pPr>
      <w:r>
        <w:t xml:space="preserve">(คุณครูคณิตา) คุณครูปรเมษฐคะ เด็ก ป. 6 ขับจักรยานยนต์ได้แล้ว เพราะพ่อแม่ก็ใช้ไปเติมน้ำมัน</w:t>
      </w:r>
    </w:p>
    <w:p>
      <w:pPr>
        <w:pStyle w:val="BodyText"/>
      </w:pPr>
      <w:r>
        <w:t xml:space="preserve">(คุณครูคณิตา) ก็ยังถือว่าผิดกฎหมายอยู่</w:t>
      </w:r>
    </w:p>
    <w:p>
      <w:pPr>
        <w:pStyle w:val="BodyText"/>
      </w:pPr>
      <w:r>
        <w:t xml:space="preserve">(คุณครูปรเมษฐ) เพราะว่าอายุยังไม่ถึงนะ การที่จะขับจักรยานยนต์ได้นั้นนี่ก็จะต้องอายุเท่าไรนะครูคณิตา</w:t>
      </w:r>
    </w:p>
    <w:p>
      <w:pPr>
        <w:pStyle w:val="BodyText"/>
      </w:pPr>
      <w:r>
        <w:t xml:space="preserve">(คุณครูคณิตา) อายุเท่าไรนะคะ อายุเท่าไรเอ่ย อายุ 15 ปี</w:t>
      </w:r>
    </w:p>
    <w:p>
      <w:pPr>
        <w:pStyle w:val="BodyText"/>
      </w:pPr>
      <w:r>
        <w:t xml:space="preserve">(คุณครูปรเมษฐ) ก็คือ 15 ปีบริบูรณ์ถึงจะทำได้ ก็คืออยู่ในระดับ ม.3 นั่นเองนะครับ ถึงจะทำใบขับขี่ได้นะครับ ต่อเลยดีกว่า เตรียมตัวยกมือให้ทันนะครับ ยกมือตอบเลย เฉลยครับ ครูคณิตา รศ. มาจากคำว่า…</w:t>
      </w:r>
    </w:p>
    <w:p>
      <w:pPr>
        <w:pStyle w:val="BodyText"/>
      </w:pPr>
      <w:r>
        <w:t xml:space="preserve">(คุณครูคณิตา) รองศาสตราจารย์ค่ะ</w:t>
      </w:r>
    </w:p>
    <w:p>
      <w:pPr>
        <w:pStyle w:val="BodyText"/>
      </w:pPr>
      <w:r>
        <w:t xml:space="preserve">(คุณครูปรเมษฐ) นะครับ มาจากคำว่า</w:t>
      </w:r>
      <w:r>
        <w:t xml:space="preserve"> </w:t>
      </w:r>
      <w:r>
        <w:t xml:space="preserve">“</w:t>
      </w:r>
      <w:r>
        <w:t xml:space="preserve">รองศาสตร</w:t>
      </w:r>
      <w:r>
        <w:t xml:space="preserve">”</w:t>
      </w:r>
      <w:r>
        <w:t xml:space="preserve"> </w:t>
      </w:r>
      <w:r>
        <w:t xml:space="preserve">เป็นตำแหน่งของคณาจารย์ของมหาวิทยาลัยใช่ไหมครับ แล้วคุณครูคณิตาสนใจกับเขาบ้างไหมคะ</w:t>
      </w:r>
    </w:p>
    <w:p>
      <w:pPr>
        <w:pStyle w:val="BodyText"/>
      </w:pPr>
      <w:r>
        <w:t xml:space="preserve">(คุณครูคณิตา) คุณครูคณิตาสนใจที่จะเป็น ดร. ค่ะ</w:t>
      </w:r>
    </w:p>
    <w:p>
      <w:pPr>
        <w:pStyle w:val="BodyText"/>
      </w:pPr>
      <w:r>
        <w:t xml:space="preserve">(คุณครูปรเมษฐ) ดีมากครับ ไปกันต่อครับ เตรียมตัวยกมือ ให้ทันนะครับ เริ่ม กฟภ. คำนี้มาจากคำว่าอะไร ตอบ</w:t>
      </w:r>
    </w:p>
    <w:p>
      <w:pPr>
        <w:pStyle w:val="BodyText"/>
      </w:pPr>
      <w:r>
        <w:t xml:space="preserve">(คุณครูคณิตา) คุ้นมากเลยนะคะ คำนี้เกี่ยวกับชีวิตเราทั้งนั้นเลยที่ครูยกมาแต่ละคำนี่ มาจากคำว่า</w:t>
      </w:r>
    </w:p>
    <w:p>
      <w:pPr>
        <w:pStyle w:val="BodyText"/>
      </w:pPr>
      <w:r>
        <w:t xml:space="preserve">(คุณครูคณิตา) การไฟฟ้าส่วนภูมิภาคค่ะ</w:t>
      </w:r>
    </w:p>
    <w:p>
      <w:pPr>
        <w:pStyle w:val="BodyText"/>
      </w:pPr>
      <w:r>
        <w:t xml:space="preserve">(คุณครูปรเมษฐ) หนู ๆ จะต้องจ่ายเงินให้การไฟฟ้าทุกเดือนใช่ไหมครับ ถ้าอยู่กรุงเทพมหานคร ก็การไฟฟ้านครหลวงใช่ไหมครับ จดบันทึกครับ 1 นาที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เอาล่ะครับ นักเรียน จดบันทึกเป็นที่เรียบร้อยแล้วนะครับ ไปกันต่อเลยดีกว่า แต่ว่าคราวนี้จะให้อ่านไปพร้อม ๆ กับคุณครูเลยนะครับ ไปกันเลย คำนี้ ส.อบต. ส.อบต. ในชีวิตประจำวัน อ่านเลยแล้วกันครับ อ่านว่า</w:t>
      </w:r>
    </w:p>
    <w:p>
      <w:pPr>
        <w:pStyle w:val="BodyText"/>
      </w:pPr>
      <w:r>
        <w:t xml:space="preserve">(คุณครูคณิตา) สมาชิกองค์การบริหารส่วนตำบลค่ะ</w:t>
      </w:r>
    </w:p>
    <w:p>
      <w:pPr>
        <w:pStyle w:val="BodyText"/>
      </w:pPr>
      <w:r>
        <w:t xml:space="preserve">(คุณครูปรเมษฐ) เก่งมากครับ เด็ก ๆ ครับ ต่อไป สจ. คุ้นอีกแล้วครับ พบเจอในชีวิตประจำวัน อ่านว่า…</w:t>
      </w:r>
    </w:p>
    <w:p>
      <w:pPr>
        <w:pStyle w:val="BodyText"/>
      </w:pPr>
      <w:r>
        <w:t xml:space="preserve">(คุณครูคณิตา) สมาชิกสภาจังหวัดค่ะ</w:t>
      </w:r>
    </w:p>
    <w:p>
      <w:pPr>
        <w:pStyle w:val="BodyText"/>
      </w:pPr>
      <w:r>
        <w:t xml:space="preserve">(คุณครูปรเมษฐ) และคำต่อไป ส.ส. นั่นเองนะ ที่เราจะเรียกกันนะ แต่คำเต็มมาจากคำว่าอะไรครับ เด็ก ๆ อ่านพร้อมกัน 1 2 3</w:t>
      </w:r>
    </w:p>
    <w:p>
      <w:pPr>
        <w:pStyle w:val="BodyText"/>
      </w:pPr>
      <w:r>
        <w:t xml:space="preserve">(คุณครูคณิตา) สมาชิกสภาผู้แทนราษฎรค่ะ</w:t>
      </w:r>
    </w:p>
    <w:p>
      <w:pPr>
        <w:pStyle w:val="BodyText"/>
      </w:pPr>
      <w:r>
        <w:t xml:space="preserve">(คุณครูปรเมษฐ) ยังเกี่ยวข้องกับข้าราชการทางการเมืองทั้งนั้นเลยนะครับ ต่อไปครับ ส.ว. มาจากคำว่าอะไรนะ 1 2 3 อ่านพร้อมกันกับครูคณิตาครับ</w:t>
      </w:r>
    </w:p>
    <w:p>
      <w:pPr>
        <w:pStyle w:val="BodyText"/>
      </w:pPr>
      <w:r>
        <w:t xml:space="preserve">(คุณครูคณิตา) สมาชิกวุฒิสภา ค่ะ</w:t>
      </w:r>
    </w:p>
    <w:p>
      <w:pPr>
        <w:pStyle w:val="BodyText"/>
      </w:pPr>
      <w:r>
        <w:t xml:space="preserve">(คุณครูปรเมษฐ) ไม่ใช่สูงวัยหรือ</w:t>
      </w:r>
    </w:p>
    <w:p>
      <w:pPr>
        <w:pStyle w:val="BodyText"/>
      </w:pPr>
      <w:r>
        <w:t xml:space="preserve">(คุณครูคณิตา) ไม่ใช่นะคะ</w:t>
      </w:r>
    </w:p>
    <w:p>
      <w:pPr>
        <w:pStyle w:val="BodyText"/>
      </w:pPr>
      <w:r>
        <w:t xml:space="preserve">(คุณครูปรเมษฐ) เห็นคนแถวบ้านชอบพูดว่า พวก สว. มาแล้ว สูงวัยไม่ใช่ใช่ไหมครับ</w:t>
      </w:r>
    </w:p>
    <w:p>
      <w:pPr>
        <w:pStyle w:val="BodyText"/>
      </w:pPr>
      <w:r>
        <w:t xml:space="preserve">(คุณครูคณิตา) ไม่ใช่ค่ะ</w:t>
      </w:r>
    </w:p>
    <w:p>
      <w:pPr>
        <w:pStyle w:val="BodyText"/>
      </w:pPr>
      <w:r>
        <w:t xml:space="preserve">(คุณครูปรเมษฐ) แสดงว่าผมเข้าใจคำผิดแล้ว ส.ว. มาจากคำว่า</w:t>
      </w:r>
      <w:r>
        <w:t xml:space="preserve"> </w:t>
      </w:r>
      <w:r>
        <w:t xml:space="preserve">“</w:t>
      </w:r>
      <w:r>
        <w:t xml:space="preserve">วุฒิสภา</w:t>
      </w:r>
      <w:r>
        <w:t xml:space="preserve">”</w:t>
      </w:r>
      <w:r>
        <w:t xml:space="preserve"> </w:t>
      </w:r>
      <w:r>
        <w:t xml:space="preserve">นะครับ ส.ว. นะ นักเรียนบันทึก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เอาล่ะครับนักเรียน บันทึกเสร็จเป็นที่เรียบร้อยแล้ว ก็ยังเกี่ยวข้องกับชีวิจประจำวันนักเรียนเหมือนเดิมนะครับ อักษรย่อ หรือ ราชพจน์ที่ครูจะนำไปกันเลย คำนี้ คือ คำว่า</w:t>
      </w:r>
      <w:r>
        <w:t xml:space="preserve"> </w:t>
      </w:r>
      <w:r>
        <w:t xml:space="preserve">“</w:t>
      </w:r>
      <w:r>
        <w:t xml:space="preserve">สทศ.</w:t>
      </w:r>
      <w:r>
        <w:t xml:space="preserve">”</w:t>
      </w:r>
      <w:r>
        <w:t xml:space="preserve"> </w:t>
      </w:r>
      <w:r>
        <w:t xml:space="preserve">คุณครูคณิตา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นักเรียน ป.6 จะต้องคุ้นมากเลย เพราะมากจากคำว่า</w:t>
      </w:r>
    </w:p>
    <w:p>
      <w:pPr>
        <w:pStyle w:val="BodyText"/>
      </w:pPr>
      <w:r>
        <w:t xml:space="preserve">(คุณครูคณิตา) มาจากคำว่าสถาบันทดสอบการศึกษาแห่งชาติ</w:t>
      </w:r>
    </w:p>
    <w:p>
      <w:pPr>
        <w:pStyle w:val="BodyText"/>
      </w:pPr>
      <w:r>
        <w:t xml:space="preserve">(องค์การมหาชน) ค่ะ</w:t>
      </w:r>
    </w:p>
    <w:p>
      <w:pPr>
        <w:pStyle w:val="BodyText"/>
      </w:pPr>
      <w:r>
        <w:t xml:space="preserve">(คุณครูปรเมษฐ) นักเรียน ป.6 จะต้องสอบอะไรนะเด็ก ๆ สทศ. ปีนะ คือการสอบเก่งมากครับ การสอบ O-NET แล้วนักเรียนจะรู้จักองค์การนี้มาตั้งนานแล้วนะครับ ตอน ป. 3 หนูก็ต้องสอบอะไรนะ En ที่ครูนำมาเสนอนี้เช่นเดียวกัน ต่อไปดูให้ดีนะครับ สช. นี่นักเรียนอาจจะไม่รู้นะครับ เฉลยเลยดีกว่าครูคณิตา</w:t>
      </w:r>
    </w:p>
    <w:p>
      <w:pPr>
        <w:pStyle w:val="BodyText"/>
      </w:pPr>
      <w:r>
        <w:t xml:space="preserve">(คุณครูคณิตา) ค่ะ คณะกรรมการการส่งเสริมการศึกษาเอกชนค่ะ</w:t>
      </w:r>
    </w:p>
    <w:p>
      <w:pPr>
        <w:pStyle w:val="BodyText"/>
      </w:pPr>
      <w:r>
        <w:t xml:space="preserve">(คุณครูปรเมษฐ) ต่อไปครับ เด็ก ๆ ศธ. เมื่อต้นชั่วโมงครูคณิตาได้อ่านคำนี้ให้ฟังแล้วด้วย ไหนลองอ่านให้ครูชื่นใจมาจากคำว่า "กระทรวงศึกษาธิการค่ะ</w:t>
      </w:r>
    </w:p>
    <w:p>
      <w:pPr>
        <w:pStyle w:val="BodyText"/>
      </w:pPr>
      <w:r>
        <w:t xml:space="preserve">(คุณครูปรเมษฐ) เก่งมากครับ ครูเชื่อว่าหนูอ่านก่อนครูคณิตาด้วยซ้ำ อ่านคุ้นนะคะ</w:t>
      </w:r>
    </w:p>
    <w:p>
      <w:pPr>
        <w:pStyle w:val="BodyText"/>
      </w:pPr>
      <w:r>
        <w:t xml:space="preserve">(คุณครูปรเมษฐ) ไม่คุ้น แต่สำคัญกับตัวเองมาก คือ คำว่า…</w:t>
      </w:r>
    </w:p>
    <w:p>
      <w:pPr>
        <w:pStyle w:val="BodyText"/>
      </w:pPr>
      <w:r>
        <w:t xml:space="preserve">(คุณครูคณิตา) คณะกรรมการการศึกษาธิการจังหวัดค่ะ คุณครูปลายทางจะคุ้นนะครับ คำนี้ แล้วก็เด็ก ๆ ก็จะคุ้นตามครูปลายทางไปด้วยนะ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ไปกันต่อเลยดีกว่าครับ อันนี้เกี่ยวข้องกับสถานการณ์ปัจจุบันครับ ศบค. ย่อมาจากอะไรนะครับ ให้เด็ก ๆ พูดให้ครู ๆ ปลายทางก่อน 1 2 3 เฉลยครับ</w:t>
      </w:r>
    </w:p>
    <w:p>
      <w:pPr>
        <w:pStyle w:val="BodyText"/>
      </w:pPr>
      <w:r>
        <w:t xml:space="preserve">(คุณครูคณิตา) ค่ะ ศบค. นะคะ ย่อมาจากศูนย์บริหารสถานการแพร่ระบาดโคโรนา 2019 ค่ะ</w:t>
      </w:r>
    </w:p>
    <w:p>
      <w:pPr>
        <w:pStyle w:val="BodyText"/>
      </w:pPr>
      <w:r>
        <w:t xml:space="preserve">(คุณครูปรเมษฐ) คำนี้นี่ จะติดตาตรึงใจหนูมาประมาณปีกว่าแล้วนะครับ แล้วก็ยังติดตาตรึงใจไปอีกสักพักหนึ่งนะครับ เรื่อง ศบค. ต่อไปครับ สสวท. จะพบเจอในหนังสือเรียนคณิตศาสตร์และวิทยาศาสตร์ มาจากคำว่าอะไรครูคณิตา</w:t>
      </w:r>
    </w:p>
    <w:p>
      <w:pPr>
        <w:pStyle w:val="BodyText"/>
      </w:pPr>
      <w:r>
        <w:t xml:space="preserve">(คุณครูคณิตา) ค่ะ มาจากคำว่า "สถาบันส่งเสริมส่งเสริมการสอนวิทยาศาสตร์และเทคโนโลยีค่ะ</w:t>
      </w:r>
    </w:p>
    <w:p>
      <w:pPr>
        <w:pStyle w:val="BodyText"/>
      </w:pPr>
      <w:r>
        <w:t xml:space="preserve">(คุณครูปรเมษฐ) ถูกต้องครับ เด็ก ๆ ครับ ต่อไป คำว่า</w:t>
      </w:r>
      <w:r>
        <w:t xml:space="preserve"> </w:t>
      </w:r>
      <w:r>
        <w:t xml:space="preserve">“</w:t>
      </w:r>
      <w:r>
        <w:t xml:space="preserve">ปธน.</w:t>
      </w:r>
      <w:r>
        <w:t xml:space="preserve">”</w:t>
      </w:r>
      <w:r>
        <w:t xml:space="preserve"> </w:t>
      </w:r>
      <w:r>
        <w:t xml:space="preserve">อันนี้เด็ก ๆ หลายคนอาจจะคุ้นนะครับ อาจจะคุ้นนะครับ มาจากคำว่าอะไรครูคณิตา</w:t>
      </w:r>
    </w:p>
    <w:p>
      <w:pPr>
        <w:pStyle w:val="BodyText"/>
      </w:pPr>
      <w:r>
        <w:t xml:space="preserve">(คุณครูคณิตา) มาจากคำว่า ประธานาธิบดี ค่ะ</w:t>
      </w:r>
    </w:p>
    <w:p>
      <w:pPr>
        <w:pStyle w:val="BodyText"/>
      </w:pPr>
      <w:r>
        <w:t xml:space="preserve">(คุณครูปรเมษฐ) นะครับ ประธานาธิบดี ตอนนี้สหรัฐอเมริกาใครเป็นประธานธิบดีครับ เป็นความรู้รอบตัวนะครับ ตอบให้คุณครูปลายทางฟังหน่อย ใครเป็นประธานา ประเทศสหรัฐอเมริกาครับ</w:t>
      </w:r>
    </w:p>
    <w:p>
      <w:pPr>
        <w:pStyle w:val="BodyText"/>
      </w:pPr>
      <w:r>
        <w:t xml:space="preserve">(คุณครูคณิตา) คำตอบคือโจ โจอะไรคะ โจไบเดนค่ะ อีกคำหนึ่ง ป.ล. เจอใน เจอในไหน</w:t>
      </w:r>
    </w:p>
    <w:p>
      <w:pPr>
        <w:pStyle w:val="BodyText"/>
      </w:pPr>
      <w:r>
        <w:t xml:space="preserve">(คุณครูคณิตา) จดหมายค่ะ</w:t>
      </w:r>
    </w:p>
    <w:p>
      <w:pPr>
        <w:pStyle w:val="BodyText"/>
      </w:pPr>
      <w:r>
        <w:t xml:space="preserve">(คุณครูปรเมษฐ) ใครเคยเขียนจดหมายรักไปหาใครบ้างหรือเปล่าก็จะลงท้ายด้วย ป.ล. ผมรับคุณเป็นต้นนี่ มาจากคำว่าอะไรนะ</w:t>
      </w:r>
    </w:p>
    <w:p>
      <w:pPr>
        <w:pStyle w:val="BodyText"/>
      </w:pPr>
      <w:r>
        <w:t xml:space="preserve">(คุณครูคณิตา) มาจากคำว่า</w:t>
      </w:r>
      <w:r>
        <w:t xml:space="preserve"> </w:t>
      </w:r>
      <w:r>
        <w:t xml:space="preserve">“</w:t>
      </w:r>
      <w:r>
        <w:t xml:space="preserve">ปัจฉิมลิขิต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 ผมก็ยังงงอยู่ดีล่ะครับ ครูคณิตา ลองแปลเป็นไทยให้หน่อยครับ คำนี้หมายความว่าอย่างไร</w:t>
      </w:r>
    </w:p>
    <w:p>
      <w:pPr>
        <w:pStyle w:val="BodyText"/>
      </w:pPr>
      <w:r>
        <w:t xml:space="preserve">(คุณครูคณิตา) มันหมายถึงคำลงท้ายค่ะ ของการเขียนจดหมายค่ะ</w:t>
      </w:r>
    </w:p>
    <w:p>
      <w:pPr>
        <w:pStyle w:val="BodyText"/>
      </w:pPr>
      <w:r>
        <w:t xml:space="preserve">(คุณครูปรเมษฐ) เหมือนการเน้นย้ำใช่ไหมครับ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เข้าใจแล้วครับ บันทึกลงในสมุด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เอาล่ะครับนักเรียน ครูคิดว่าเด็ก ๆ คงบันทึกสิ่งที่ครูนำมามอบให้เป็นที่เรียบร้อยแล้วนะครับ เดี๋ยวครูจะมีกิจกรรมอ่านได้ให้คะแนนมา ให้นักเรียนได้ร่วมอ่านอักษรย่อกันนะครับ ถ้าพร้อมแล้วใช้ระบบเดิมนะครับ ยกมือแล้วอ่านเลยนะครับ ถ้าพร้อมแล้วเตรียมตัวนะครับ ยกมืออ่านเลยครับ หมดเวลา คุณครูปลายทางเตรียมตัวดูเฉลยและตรวจสอบความถูกต้องที่นักเรียนอ่านนะครับ อ่านว่าอะไรครูคณิตาที่เรายกมานี้</w:t>
      </w:r>
    </w:p>
    <w:p>
      <w:pPr>
        <w:pStyle w:val="BodyText"/>
      </w:pPr>
      <w:r>
        <w:t xml:space="preserve">(คุณครูคณิตา) อ่านว่า ตำรวจกวดขันการขับขี่จักรยานยนต์ค่ะ</w:t>
      </w:r>
    </w:p>
    <w:p>
      <w:pPr>
        <w:pStyle w:val="BodyText"/>
      </w:pPr>
      <w:r>
        <w:t xml:space="preserve">(คุณครูปรเมษฐ) ตำรวจกวดขันการขับขี่จักรยานยนต์ ตร. ย่อมาจากคำว่า…</w:t>
      </w:r>
    </w:p>
    <w:p>
      <w:pPr>
        <w:pStyle w:val="BodyText"/>
      </w:pPr>
      <w:r>
        <w:t xml:space="preserve">(คุณครูคณิตา) จักรยานยนต์ค่ะ นะคะ ขอโทษค่ะ ตร. ค่ะ ต่อมาจากตำรวจค่ะ</w:t>
      </w:r>
    </w:p>
    <w:p>
      <w:pPr>
        <w:pStyle w:val="BodyText"/>
      </w:pPr>
      <w:r>
        <w:t xml:space="preserve">(คุณครูปรเมษฐ) จยย. ย่อมาจากคำว่า…</w:t>
      </w:r>
    </w:p>
    <w:p>
      <w:pPr>
        <w:pStyle w:val="BodyText"/>
      </w:pPr>
      <w:r>
        <w:t xml:space="preserve">(คุณครูคณิตา) จักรยานยนต์ค่ะ</w:t>
      </w:r>
    </w:p>
    <w:p>
      <w:pPr>
        <w:pStyle w:val="BodyText"/>
      </w:pPr>
      <w:r>
        <w:t xml:space="preserve">(คุณครูปรเมษฐ) เตรียมตัวยกมือให้ทันนะ อ่านเลย หมดเวลา คุณครูคณิตาเฉลยครับ</w:t>
      </w:r>
    </w:p>
    <w:p>
      <w:pPr>
        <w:pStyle w:val="BodyText"/>
      </w:pPr>
      <w:r>
        <w:t xml:space="preserve">(คุณครูคณิตา) น้ำส้มขวดนั้นไม่มีเครื่องหมายสำนักงานคณะกรรมการอาหารและยาค่ะ</w:t>
      </w:r>
    </w:p>
    <w:p>
      <w:pPr>
        <w:pStyle w:val="BodyText"/>
      </w:pPr>
      <w:r>
        <w:t xml:space="preserve">(คุณครูปรเมษฐ) เป็นการไขข้อสงสัยของครูอีกแล้วครับนักเรียน ทีแรกคุณครูคิดว่า อย. มาจากคำว่า อะหย่อย มาโดยตลอดนะครับ นี่ ย่อมาจากอะไรนะ สำนักงานคณะกรรมการอาหารและยานะครับ ต่อไปครับ เตรียมตัว อ่านเลยครับ หมดเวลา ครูคณิตาเฉลยครับ</w:t>
      </w:r>
    </w:p>
    <w:p>
      <w:pPr>
        <w:pStyle w:val="BodyText"/>
      </w:pPr>
      <w:r>
        <w:t xml:space="preserve">(คุณครูคณิตา) ค่ะ การท่องเที่ยวแห่งประเทศไทยรณรงค์เที่ยวเมืองไทยค่ะ</w:t>
      </w:r>
    </w:p>
    <w:p>
      <w:pPr>
        <w:pStyle w:val="BodyText"/>
      </w:pPr>
      <w:r>
        <w:t xml:space="preserve">(คุณครูปรเมษฐ) การท่องเที่ยวแห่งประเทศไทย ก็คือคำเต็มของ ททท. อ่านพร้อม ๆ กัน 1 2 3 ธกส. นี่มีทุกจังหวัด เกือบทุกอำเภอเลยก็ว่าได้นะครับ ธกส. คืออะไร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มันคืออะไร ล่ะ</w:t>
      </w:r>
    </w:p>
    <w:p>
      <w:pPr>
        <w:pStyle w:val="BodyText"/>
      </w:pPr>
      <w:r>
        <w:t xml:space="preserve">(คุณครูคณิตา) เกี่ยวกับธนาคารหรือเปล่าคะ</w:t>
      </w:r>
    </w:p>
    <w:p>
      <w:pPr>
        <w:pStyle w:val="BodyText"/>
      </w:pPr>
      <w:r>
        <w:t xml:space="preserve">(คุณครูปรเมษฐ) เกี่ยวกับธนาคารค่ะ เพระาฉะนั้นเดี๋ยวคุณครูคณิตาจะอ่านให้ฟังนะครับ</w:t>
      </w:r>
    </w:p>
    <w:p>
      <w:pPr>
        <w:pStyle w:val="BodyText"/>
      </w:pPr>
      <w:r>
        <w:t xml:space="preserve">(คุณครูคณิตา) ชาวนามีสิทธิ์กู้เงินจากธนาคารเพื่อการเกษตรและสหกรณ์ค่ะ</w:t>
      </w:r>
    </w:p>
    <w:p>
      <w:pPr>
        <w:pStyle w:val="BodyText"/>
      </w:pPr>
      <w:r>
        <w:t xml:space="preserve">(คุณครูปรเมษฐ) นี่คือคำเต็มของ ธกส. นั่นเองครับ แล้วคุณครูคณิตานี่เคยไปธนาคารนี้ไหมครับ</w:t>
      </w:r>
    </w:p>
    <w:p>
      <w:pPr>
        <w:pStyle w:val="BodyText"/>
      </w:pPr>
      <w:r>
        <w:t xml:space="preserve">(คุณครูคณิตา) ไม่เคยไปค่ะ คุณครูปรเมษฐล่ะคะ</w:t>
      </w:r>
    </w:p>
    <w:p>
      <w:pPr>
        <w:pStyle w:val="BodyText"/>
      </w:pPr>
      <w:r>
        <w:t xml:space="preserve">(คุณครูปรเมษฐ) ผมจะไปแล้วล่ะครับ ตอนนี้ เพราะว่าผมจะปลูกฝักทองแล้วก็แจกเด็กปลายทางทั่วประเทศเลย</w:t>
      </w:r>
    </w:p>
    <w:p>
      <w:pPr>
        <w:pStyle w:val="BodyText"/>
      </w:pPr>
      <w:r>
        <w:t xml:space="preserve">(คุณครูคณิตา) ต้องไปกู้เงินที่ ธกส. ก่อนได้ค่ะ ถือว่าเป็นเรื่องที่น่ายินดีนะคะ เด็ก ๆ จะได้กินฟักทองจากครูปรเมษฐนะคะ</w:t>
      </w:r>
    </w:p>
    <w:p>
      <w:pPr>
        <w:pStyle w:val="BodyText"/>
      </w:pPr>
      <w:r>
        <w:t xml:space="preserve">(คุณครูปรเมษฐ) เพราะฉะนั้น เดี๋ยวครูจะไปธนาคาร ธกส. นะครับ ธนาคารเพื่อการเกษตรและสหกรณ์นั่นเองครับ เดี๋ยวเราจะมาทำกิจกรรมค้นคว้าหาอักษรย่อกันดีกว่านะครับ ตามที่ครูได้บอกไว้กับคุณครูปลายทาง ครูบอกไว้ตั้งนานแล้วนะครับ ว่าให้คุณครูปลายทางนี่เตรียมหนังสือพิมพ์มาให้นักเรียนนั้นค้นคว้าหาอักษรย่อนะครับ หากถ้าไม่มีก็อนุโลมให้ค้นคว้าจากสื่อใดก็ได้ที่มีในห้องเรียนนะครับ เดี๋ยวไปดูคำชี้แจงการทำกิจกรรมของนักเรียนครับ ข้อที่ 1 ครับ ให้นักเรียนนี่นะครับ สำรวจอักษรย่อที่ปรากฏในหนังสือพิมพ์ หากไม่มี ก็ตามที่ครูบอก หาจากสิ่งใดก็ได้ในห้องเรียนนะครับ ต่อจากนั้นให้นำประโยคที่มีอักษรย่อ หรือที่นำมาเขียนก็ได้ครับ นะครับ ในแถบประโยคที่ครูเขียนให้ สมมติว่าถ้าคุณครูท่านไม่ได้แจกแถบประโยคให้นักเรียน ให้นักเรียนทำอย่างไรครับ</w:t>
      </w:r>
    </w:p>
    <w:p>
      <w:pPr>
        <w:pStyle w:val="BodyText"/>
      </w:pPr>
      <w:r>
        <w:t xml:space="preserve">(คุณครูคณิตา) ค่ะ ให้นักเรียนนะคะ นำกระดาษ A4 พับครึ่งแบบนี้ใช่ไหมคะ ครูปรเมษฐ</w:t>
      </w:r>
    </w:p>
    <w:p>
      <w:pPr>
        <w:pStyle w:val="BodyText"/>
      </w:pPr>
      <w:r>
        <w:t xml:space="preserve">(คุณครูปรเมษฐ) อาจจะตัดประโยคนั่นเองนะครับ แล้วก็เขียนอักษรย่อข้างหน้า ข้างหลังก็ให้เขียนคำแปลของอักษรย่อเหล่านั้นนั่นเองครับ นักเรียนเข้าใจนะ ต่อจากนั้นทำอย่างไร ต่อจากนั้นให้นักเรียนนำเสนอผลงานโดยการยกแถบประโยคที่นักเรียนสร้างขึ้นมานี่ ให้เพื่อนอ่าน ถ้ากลุ่มใดอ่านถูกต้อง คุณครูปลายทางให้คะแนนได้เลยนะครับ 1 คะแนน</w:t>
      </w:r>
    </w:p>
    <w:p>
      <w:pPr>
        <w:pStyle w:val="BodyText"/>
      </w:pPr>
      <w:r>
        <w:t xml:space="preserve">(คุณครูคณิตา) ค่ะ คุณครูปลายทางนะคะ ให้นักเรียนค่ะ ร่วมกันทำกิจกรรมกลุ่มนะคะ ให้คำแนะนำนักเรียนในการทำกิจกรรมค่ะ แล้วก็ประเมินการทำกิจกรรมค่ะ</w:t>
      </w:r>
    </w:p>
    <w:p>
      <w:pPr>
        <w:pStyle w:val="BodyText"/>
      </w:pPr>
      <w:r>
        <w:t xml:space="preserve">(คุณครูปรเมษฐ) ต่อจากนั้นนะครับ ครูก็มีใบงานอีกหนึ่งใบ ใบนะครับ ในการทำกิจกรรมนี้มีอยู่ 8 ข้อด้วยกัน ง่าย ๆ นะครับ ให้นักเรียนค้นคว้าหาอักษรย่อ ถ้าทำกิจกรรมนั้นเสร็จปุ๊บ ก็ให้มาทำใบงานนะครับ 8 ข้อง่าย ๆ เขียนแค่คำเต็มของคำเหล่าอักษรย่อเหล่านั้นพอไม่ต้องเขียนเต็มประโยค ให้เวลาในการทำกิจกรรมเท่าไรดีครูคณิตา</w:t>
      </w:r>
    </w:p>
    <w:p>
      <w:pPr>
        <w:pStyle w:val="BodyText"/>
      </w:pPr>
      <w:r>
        <w:t xml:space="preserve">(คุณครูคณิตา) 15 นาทีดีไหมคะ</w:t>
      </w:r>
    </w:p>
    <w:p>
      <w:pPr>
        <w:pStyle w:val="BodyText"/>
      </w:pPr>
      <w:r>
        <w:t xml:space="preserve">(คุณครูปรเมษฐ) 15 นาที ถ้าพร้อมแล้วลงมือ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นักเรียนกำลังสนุกกับการทำกิจกรรมเลยนะครับ ครูมาพบกับนักเรียนช่วงหนึ่ง ใบงานข้อที่ 3 พี่ชายของฉันเรียนที่ รร. เว้น จ.ก.ร. คำนี้ไม่ถูกต้องนะครับ ให้เขียนแบบนี้นะ นะครับ รร. จปร. แก้ไขเสียแล้วทำงานต่อได้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เอาล่ะครับ เด็ก ๆ ครับ 8 ข้อที่ครูให้นักเรียนทำคงเสร็จเรียบร้อยแล้ว เดี๋ยวเรามาตรวจคำตอบกันดีกว่านะครับ ไปเลย ใครถูกขีดถูกได้เลยนะ แม่ให้ฉันไปซื้อน้ำตาลทราย 2 กก. เฉลยครับครูคณิตา</w:t>
      </w:r>
    </w:p>
    <w:p>
      <w:pPr>
        <w:pStyle w:val="BodyText"/>
      </w:pPr>
      <w:r>
        <w:t xml:space="preserve">(คุณครูคณิตา) ค่ะ เฉลยก็คือกิโลกรัมค่ะ</w:t>
      </w:r>
    </w:p>
    <w:p>
      <w:pPr>
        <w:pStyle w:val="BodyText"/>
      </w:pPr>
      <w:r>
        <w:t xml:space="preserve">(คุณครูปรเมษฐ) กิโลกรัมค่ะ</w:t>
      </w:r>
    </w:p>
    <w:p>
      <w:pPr>
        <w:pStyle w:val="BodyText"/>
      </w:pPr>
      <w:r>
        <w:t xml:space="preserve">(คุณครูปรเมษฐ) กิโลกรัมนั่นเองนะครับ</w:t>
      </w:r>
    </w:p>
    <w:p>
      <w:pPr>
        <w:pStyle w:val="BodyText"/>
      </w:pPr>
      <w:r>
        <w:t xml:space="preserve">(คุณครูคณิตา) ชม. วิทยาศาสตร์วันนี้ ครูจะให้นักเรียนเข้าห้องสมุดค่ะ</w:t>
      </w:r>
    </w:p>
    <w:p>
      <w:pPr>
        <w:pStyle w:val="BodyText"/>
      </w:pPr>
      <w:r>
        <w:t xml:space="preserve">(คุณครูปรเมษฐ) ชม. ชั่วโมงนั่นเองนะครับ วิทยาศาสตร์ด้วย พี่ชายของฉันเรียนที่ รร.จปร. จ. นครนายก เฉลยครับ ครูคณิตาครับ</w:t>
      </w:r>
    </w:p>
    <w:p>
      <w:pPr>
        <w:pStyle w:val="BodyText"/>
      </w:pPr>
      <w:r>
        <w:t xml:space="preserve">(คุณครูคณิตา) ค่ะ รร.จปร. ก็คือโรงเรียนนายร้อยพระจุลจอมเกล้าค่ะ ส่วน จ. นี่ ก็คือจังหวัดค่ะ</w:t>
      </w:r>
    </w:p>
    <w:p>
      <w:pPr>
        <w:pStyle w:val="BodyText"/>
      </w:pPr>
      <w:r>
        <w:t xml:space="preserve">(คุณครูปรเมษฐ) ถูกไหมครับนักเรียน ข้อที่ 4 ครับ ปี พ.ศ. 2556 กับ ค.ศ. 2013 ย่อมาจากคำว่าอะไรครับ ครูคณิตาเฉลยครับ</w:t>
      </w:r>
    </w:p>
    <w:p>
      <w:pPr>
        <w:pStyle w:val="BodyText"/>
      </w:pPr>
      <w:r>
        <w:t xml:space="preserve">(คุณครูคณิตา) ค่ะ พ.ศ. นะคะ ย่อมาจากพุทธศักราชค่ะ ส่วน ค.ศ. ย่อมาจากคริสต์ศักราชค่ะ</w:t>
      </w:r>
    </w:p>
    <w:p>
      <w:pPr>
        <w:pStyle w:val="BodyText"/>
      </w:pPr>
      <w:r>
        <w:t xml:space="preserve">(คุณครูปรเมษฐ) คริสต์ศักราชนะครับ</w:t>
      </w:r>
    </w:p>
    <w:p>
      <w:pPr>
        <w:pStyle w:val="BodyText"/>
      </w:pPr>
      <w:r>
        <w:t xml:space="preserve">(คุณครูคณิตา) ค่ะ คริสต์ราชค่ะ</w:t>
      </w:r>
    </w:p>
    <w:p>
      <w:pPr>
        <w:pStyle w:val="BodyText"/>
      </w:pPr>
      <w:r>
        <w:t xml:space="preserve">(คุณครูปรเมษฐ) ต่อไปครับ ข้อที่ 5 เหลืออีก 3 ข้อ ต้องได้เต็มนะ ครม. ชุดนี้ตั้งใจทำงานเพื่อความเจริญ ครม.มาจากคำว่า</w:t>
      </w:r>
    </w:p>
    <w:p>
      <w:pPr>
        <w:pStyle w:val="BodyText"/>
      </w:pPr>
      <w:r>
        <w:t xml:space="preserve">(คุณครูคณิตา) ย่อมาจากคำว่า "คณะรัฐมนตรีค่ะ</w:t>
      </w:r>
    </w:p>
    <w:p>
      <w:pPr>
        <w:pStyle w:val="BodyText"/>
      </w:pPr>
      <w:r>
        <w:t xml:space="preserve">(คุณครูปรเมษฐ) นะครับ ต่อไป ข้อที่ 6</w:t>
      </w:r>
    </w:p>
    <w:p>
      <w:pPr>
        <w:pStyle w:val="BodyText"/>
      </w:pPr>
      <w:r>
        <w:t xml:space="preserve">(คุณครูคณิตา) น้าชายปลูกบ้านสองชั้นในพื้นที่ 78 ตร.ว. ค่ะ</w:t>
      </w:r>
    </w:p>
    <w:p>
      <w:pPr>
        <w:pStyle w:val="BodyText"/>
      </w:pPr>
      <w:r>
        <w:t xml:space="preserve">(คุณครูปรเมษฐ) ตร.ว. ณ ที่นี้ย่อมาจากคำว่าเก่งมากครับ ตารางวา ข้อที่ 7 นะ ใกล้สุดท้ายแล้ว คุณพ่อของเขาทำงานที่ อบต. ท่าช้างครับ อบต. ย่อมาจากคำว่า</w:t>
      </w:r>
    </w:p>
    <w:p>
      <w:pPr>
        <w:pStyle w:val="BodyText"/>
      </w:pPr>
      <w:r>
        <w:t xml:space="preserve">(คุณครูคณิตา) องค์การบริการส่วนตำบลค่ะ</w:t>
      </w:r>
    </w:p>
    <w:p>
      <w:pPr>
        <w:pStyle w:val="BodyText"/>
      </w:pPr>
      <w:r>
        <w:t xml:space="preserve">(คุณครูปรเมษฐ) และข้อสุดท้าย เราขับรถเลยป้อม ตร.ทล. มาแล้ว ตร.ทล. แปลว่าอะไรครูคณิตา</w:t>
      </w:r>
    </w:p>
    <w:p>
      <w:pPr>
        <w:pStyle w:val="BodyText"/>
      </w:pPr>
      <w:r>
        <w:t xml:space="preserve">(คุณครูคณิตา) มาจากคำว่า "ตำรวจทางหลวงค่ะ</w:t>
      </w:r>
    </w:p>
    <w:p>
      <w:pPr>
        <w:pStyle w:val="BodyText"/>
      </w:pPr>
      <w:r>
        <w:t xml:space="preserve">(คุณครูปรเมษฐ) ใครถูก 8 ข้อ ปรบมือให้ตัวเองครับ เก่งมาก ไปกันต่อนักเรียน เดี๋ยวเราไปสรุปบทเรียนกันครับ คำถามน่าคิด พินิจพิจารณา อักษรย่อหรือรัสพจน์นี่ ช่วยในการสื่อสารได้อย่างไร เด็ก ๆ ตอบเลย ช่วยได้อย่างไรบ้าง ครุคณิตาช่วยเด็ก ๆ 1. นะคะ ช่วยทำให้สื่อสารได้รวดเร็วยิ่งขึ้นค่ะ 2. นะคะ ประหยัดเวลาในการพูดและเขียนค่ะ</w:t>
      </w:r>
    </w:p>
    <w:p>
      <w:pPr>
        <w:pStyle w:val="BodyText"/>
      </w:pPr>
      <w:r>
        <w:t xml:space="preserve">(คุณครูปรเมษฐ) อันที่จริงนี่การพูดไม่ถือว่าประหยัดนะ เพราะเราต้องพูดอะไรนะ</w:t>
      </w:r>
    </w:p>
    <w:p>
      <w:pPr>
        <w:pStyle w:val="BodyText"/>
      </w:pPr>
      <w:r>
        <w:t xml:space="preserve">(คุณครูคณิตา) พูดคำเต็มค่ะ</w:t>
      </w:r>
    </w:p>
    <w:p>
      <w:pPr>
        <w:pStyle w:val="BodyText"/>
      </w:pPr>
      <w:r>
        <w:t xml:space="preserve">(คุณครูปรเมษฐ) แต่เขียนนี่ประหยัดแน่นอน ต่อไปครูคณิตาถามนักเรียนบ้างครับ</w:t>
      </w:r>
    </w:p>
    <w:p>
      <w:pPr>
        <w:pStyle w:val="BodyText"/>
      </w:pPr>
      <w:r>
        <w:t xml:space="preserve">(คุณครูคณิตา) ค่ะ ข้อ 2 นะคะ นักเรียนได้ประโยชน์อะไรจากการเรียนเรื่อง การอ่านคำที่มีอักษรย่อคะ</w:t>
      </w:r>
    </w:p>
    <w:p>
      <w:pPr>
        <w:pStyle w:val="BodyText"/>
      </w:pPr>
      <w:r>
        <w:t xml:space="preserve">(คุณครูปรเมษฐ) ตอบเลย ๆ ได้ประโยชน์มากมายเลย คุณครูคณิตาเดี๋ยวเราช่วยนะครับ</w:t>
      </w:r>
    </w:p>
    <w:p>
      <w:pPr>
        <w:pStyle w:val="BodyText"/>
      </w:pPr>
      <w:r>
        <w:t xml:space="preserve">(คุณครูคณิตา) ค่ะ ได้ประโยชน์ ก็คือนักเรียนนะคะ อ่านอักษรย่อได้ถูกต้องค่ะ แล้วก็ใช้อักษรย่อได้ถูกต้องค่ะ</w:t>
      </w:r>
    </w:p>
    <w:p>
      <w:pPr>
        <w:pStyle w:val="BodyText"/>
      </w:pPr>
      <w:r>
        <w:t xml:space="preserve">(คุณครูปรเมษฐ) ถ้าสามารถใช้และสื่อสารได้ถูกต้องในการสื่อสาร ก็ถือว่าประสบผลสำเร็จในการเรียนเรื่อง อักษรย่อนะครับ ครั้งต่อไปเราจะเรียนกันในเรื่อง</w:t>
      </w:r>
    </w:p>
    <w:p>
      <w:pPr>
        <w:pStyle w:val="BodyText"/>
      </w:pPr>
      <w:r>
        <w:t xml:space="preserve">(คุณครูคณิตา) ค่ะ เราจะเรียนกันในเรื่องการอ่านวันเดือนปีแบบไทยค่ะ</w:t>
      </w:r>
    </w:p>
    <w:p>
      <w:pPr>
        <w:pStyle w:val="BodyText"/>
      </w:pPr>
      <w:r>
        <w:t xml:space="preserve">(คุณครูปรเมษฐ) น่าสนใจขนาดไหน เดี๋ยวเราไปดูสิ่งที่เราต้องเตรียมกันมานะครับ สิ่งที่ต้องเตรียม ก็คือใบความรู้เรื่อง การอ่านวัน เดือน ปี แบบไทย ใบงาน แบบไทย</w:t>
      </w:r>
    </w:p>
    <w:p>
      <w:pPr>
        <w:pStyle w:val="BodyText"/>
      </w:pPr>
      <w:r>
        <w:t xml:space="preserve">(คุณครูคณิตา) ซึ่ง</w:t>
      </w:r>
    </w:p>
    <w:p>
      <w:pPr>
        <w:pStyle w:val="BodyText"/>
      </w:pPr>
      <w:r>
        <w:t xml:space="preserve">(คุณครูปรเมษฐ) พกติดตัวมาด้วยพรุ่งนี้ ในชั่วโมงต่อไปนะครับ</w:t>
      </w:r>
    </w:p>
    <w:p>
      <w:pPr>
        <w:pStyle w:val="BodyText"/>
      </w:pPr>
      <w:r>
        <w:t xml:space="preserve">(คุณครูคณิตา) ซึ่งนักเรียนนะคะ หรือคุณครูสามารถดาวน์โหลดข้อมูลได้ที่ www.dltv.ac.th ค่ะ ในรายวิชาภาษาไทย ชั้นประถมศึกษาปีที่ 6 ค่ะ</w:t>
      </w:r>
    </w:p>
    <w:p>
      <w:pPr>
        <w:pStyle w:val="BodyText"/>
      </w:pPr>
      <w:r>
        <w:t xml:space="preserve">(คุณครูปรเมษฐ) วน. ครูขอลาไปก่อน วันนี้ครูขอลาไปก่อนนักเรียนทุกคน จะลาเป็นอักษรย่อเลย ไปแล้วครับ สวัสดีครับ</w:t>
      </w:r>
    </w:p>
    <w:p>
      <w:pPr>
        <w:pStyle w:val="BodyText"/>
      </w:pPr>
      <w:r>
        <w:t xml:space="preserve">(คุณครูคณิตา) สวัสดีค่ะ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แบ่งพิมพ์ (DLTV ภาษาไทย ป. 6 หน่วยที่ 3) ๔ การอ่านคำที่มีอักษรย่อ ๑๓ ก.ค. ๖๔ (มีใบงาน และใบความรู้)</dc:title>
  <dc:creator/>
  <cp:keywords/>
  <dcterms:created xsi:type="dcterms:W3CDTF">2022-02-28T08:42:22Z</dcterms:created>
  <dcterms:modified xsi:type="dcterms:W3CDTF">2022-02-28T08:42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28 กุมภาพันธ์ 2565 เวลา 14.00 น.</vt:lpwstr>
  </property>
  <property fmtid="{D5CDD505-2E9C-101B-9397-08002B2CF9AE}" pid="3" name="subtitle">
    <vt:lpwstr/>
  </property>
</Properties>
</file>